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FD2A6C6" w14:textId="028EEDB4" w:rsidR="000468BB" w:rsidRPr="000468BB" w:rsidRDefault="000468BB" w:rsidP="00F60A79">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244C330" w14:textId="309962D1" w:rsidR="00391456" w:rsidRPr="00391456" w:rsidRDefault="0055001A" w:rsidP="00391456">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00391456" w:rsidRPr="00391456">
        <w:rPr>
          <w:rFonts w:ascii="Roboto" w:hAnsi="Roboto" w:cs="Times New Roman"/>
          <w:lang w:val="en-US"/>
        </w:rPr>
        <w:t xml:space="preserve">Each iteration of an agile development approach could have a impact on the </w:t>
      </w:r>
      <w:r w:rsidR="006314AC" w:rsidRPr="00391456">
        <w:rPr>
          <w:rFonts w:ascii="Roboto" w:hAnsi="Roboto" w:cs="Times New Roman"/>
          <w:lang w:val="en-US"/>
        </w:rPr>
        <w:t>fundamental</w:t>
      </w:r>
      <w:r w:rsidR="006314AC" w:rsidRPr="00391456">
        <w:rPr>
          <w:rFonts w:ascii="Roboto" w:hAnsi="Roboto" w:cs="Times New Roman"/>
          <w:lang w:val="en-US"/>
        </w:rPr>
        <w:t xml:space="preserve"> </w:t>
      </w:r>
      <w:r w:rsidR="00391456" w:rsidRPr="00391456">
        <w:rPr>
          <w:rFonts w:ascii="Roboto" w:hAnsi="Roboto" w:cs="Times New Roman"/>
          <w:lang w:val="en-US"/>
        </w:rPr>
        <w:t>architecture</w:t>
      </w:r>
      <w:r w:rsidR="00391456">
        <w:rPr>
          <w:rFonts w:ascii="Roboto" w:hAnsi="Roboto" w:cs="Times New Roman"/>
          <w:lang w:val="en-US"/>
        </w:rPr>
        <w:t xml:space="preserve"> decisions</w:t>
      </w:r>
      <w:r w:rsidR="00391456" w:rsidRPr="00391456">
        <w:rPr>
          <w:rFonts w:ascii="Roboto" w:hAnsi="Roboto" w:cs="Times New Roman"/>
          <w:lang w:val="en-US"/>
        </w:rPr>
        <w:t>.</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51E28BFF"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7A008DE1"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84247" w:rsidRPr="00A84247">
        <w:rPr>
          <w:rFonts w:ascii="Roboto" w:hAnsi="Roboto"/>
          <w:lang w:val="en-US"/>
        </w:rPr>
        <w:t>Clusters of errors in certain building blocks of the system.</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864346" w14:textId="77777777" w:rsidR="002A440D" w:rsidRDefault="002A440D">
      <w:r>
        <w:separator/>
      </w:r>
    </w:p>
  </w:endnote>
  <w:endnote w:type="continuationSeparator" w:id="0">
    <w:p w14:paraId="1CC3D51A" w14:textId="77777777" w:rsidR="002A440D" w:rsidRDefault="002A440D">
      <w:r>
        <w:continuationSeparator/>
      </w:r>
    </w:p>
  </w:endnote>
  <w:endnote w:type="continuationNotice" w:id="1">
    <w:p w14:paraId="7B718869" w14:textId="77777777" w:rsidR="002A440D" w:rsidRDefault="002A44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2A440D">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43A17" w14:textId="77777777" w:rsidR="002A440D" w:rsidRDefault="002A440D">
      <w:r>
        <w:separator/>
      </w:r>
    </w:p>
  </w:footnote>
  <w:footnote w:type="continuationSeparator" w:id="0">
    <w:p w14:paraId="3B5DC8C6" w14:textId="77777777" w:rsidR="002A440D" w:rsidRDefault="002A440D">
      <w:r>
        <w:continuationSeparator/>
      </w:r>
    </w:p>
  </w:footnote>
  <w:footnote w:type="continuationNotice" w:id="1">
    <w:p w14:paraId="5B70DE0F" w14:textId="77777777" w:rsidR="002A440D" w:rsidRDefault="002A440D"/>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0D"/>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456"/>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622A"/>
    <w:rsid w:val="004B7B80"/>
    <w:rsid w:val="004C7C83"/>
    <w:rsid w:val="004D013D"/>
    <w:rsid w:val="004D0C93"/>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14AC"/>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247"/>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78</Words>
  <Characters>21288</Characters>
  <Application>Microsoft Office Word</Application>
  <DocSecurity>0</DocSecurity>
  <Lines>177</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6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48</cp:revision>
  <cp:lastPrinted>2020-12-04T17:10:00Z</cp:lastPrinted>
  <dcterms:created xsi:type="dcterms:W3CDTF">2020-08-23T12:33:00Z</dcterms:created>
  <dcterms:modified xsi:type="dcterms:W3CDTF">2021-03-08T10: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